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CFD463" w14:textId="77777777" w:rsidR="006355FF" w:rsidRDefault="00B24297">
      <w:pPr>
        <w:pStyle w:val="Title"/>
      </w:pPr>
      <w:r>
        <w:t>Critique of Project #13</w:t>
      </w:r>
    </w:p>
    <w:p w14:paraId="3113910A" w14:textId="77777777" w:rsidR="006355FF" w:rsidRDefault="00B24297">
      <w:pPr>
        <w:pStyle w:val="Author"/>
      </w:pPr>
      <w:r>
        <w:t>Jonathan Zamora</w:t>
      </w:r>
    </w:p>
    <w:p w14:paraId="56AFF384" w14:textId="77777777" w:rsidR="006355FF" w:rsidRDefault="00B24297">
      <w:pPr>
        <w:pStyle w:val="Date"/>
      </w:pPr>
      <w:r>
        <w:t>March 23, 2022</w:t>
      </w:r>
    </w:p>
    <w:p w14:paraId="371DE259" w14:textId="77777777" w:rsidR="006355FF" w:rsidRDefault="00B24297">
      <w:pPr>
        <w:pStyle w:val="Heading2"/>
      </w:pPr>
      <w:bookmarkStart w:id="0" w:name="feedback"/>
      <w:bookmarkEnd w:id="0"/>
      <w:r>
        <w:t>Feedback</w:t>
      </w:r>
    </w:p>
    <w:p w14:paraId="1081508B" w14:textId="77777777" w:rsidR="006355FF" w:rsidRDefault="00B24297">
      <w:pPr>
        <w:pStyle w:val="FirstParagraph"/>
      </w:pPr>
      <w:r>
        <w:t>Pranali's topic was over social media influence on COVID-19 vaccinations, the title of the project shows clear intentions of the scope of the project which is then accompanied by two research questions proposed.</w:t>
      </w:r>
    </w:p>
    <w:p w14:paraId="4BFBA0AA" w14:textId="77777777" w:rsidR="006355FF" w:rsidRDefault="00B24297">
      <w:pPr>
        <w:pStyle w:val="BodyText"/>
      </w:pPr>
      <w:r>
        <w:t>They wanted to highlight the emotional senti</w:t>
      </w:r>
      <w:r>
        <w:t>ments that people exhibit on social media over vaccinations and how this affects vaccine rollouts in countries. This would allow comparison of vaccination rates in highly vaccinated countries compared to the United States, i.e. China. Their motivation stem</w:t>
      </w:r>
      <w:r>
        <w:t>s from examining the vaccination rates of California compared to the vaccination rates of Texas (~71% versus ~61%) as well as comparing the rates of other countries with the US vaccination rates. They also wanted to look into state governement policies tha</w:t>
      </w:r>
      <w:r>
        <w:t>t contributed to differences in vaccine rollouts per state.</w:t>
      </w:r>
    </w:p>
    <w:p w14:paraId="0F4F6E21" w14:textId="77777777" w:rsidR="006355FF" w:rsidRDefault="00B24297">
      <w:pPr>
        <w:pStyle w:val="BodyText"/>
      </w:pPr>
      <w:r>
        <w:t>Data that was scraped was from twitter using the rtweet library in R which requires a key authenticator which I did not know! For California specifically, I found it interesting that they used one</w:t>
      </w:r>
      <w:r>
        <w:t xml:space="preserve"> twitter account to obtain the internet sentiment on vaccines in the state of California. I think it would have been nice to scrape other accounts as people have varying opinions all over the place however, I do not know how difficult or time consuming tha</w:t>
      </w:r>
      <w:r>
        <w:t>t would have been.</w:t>
      </w:r>
    </w:p>
    <w:p w14:paraId="7540AFB1" w14:textId="77777777" w:rsidR="006355FF" w:rsidRDefault="00B24297">
      <w:pPr>
        <w:pStyle w:val="BodyText"/>
      </w:pPr>
      <w:r>
        <w:t>Overall, I really enjoyed this analysis! I really liked the interactive visualizer to show the respective emotional sentiments associated to COVID vaccinations. The seemed to be overwhelmingly positive which is a good thing! One recommen</w:t>
      </w:r>
      <w:r>
        <w:t>dation would have been to try and scrape similar data for Texas to better line with the initial motivations so we could compare the emotional sentiments for vaccinations in California and Texas, but other than that it was a great project!</w:t>
      </w:r>
    </w:p>
    <w:sectPr w:rsidR="006355F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EBE3DA" w14:textId="77777777" w:rsidR="00B24297" w:rsidRDefault="00B24297">
      <w:pPr>
        <w:spacing w:after="0"/>
      </w:pPr>
      <w:r>
        <w:separator/>
      </w:r>
    </w:p>
  </w:endnote>
  <w:endnote w:type="continuationSeparator" w:id="0">
    <w:p w14:paraId="7EFF8F83" w14:textId="77777777" w:rsidR="00B24297" w:rsidRDefault="00B2429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C3CDB5" w14:textId="77777777" w:rsidR="00B24297" w:rsidRDefault="00B24297">
      <w:r>
        <w:separator/>
      </w:r>
    </w:p>
  </w:footnote>
  <w:footnote w:type="continuationSeparator" w:id="0">
    <w:p w14:paraId="3FFE3D00" w14:textId="77777777" w:rsidR="00B24297" w:rsidRDefault="00B2429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17F69BA"/>
    <w:multiLevelType w:val="multilevel"/>
    <w:tmpl w:val="815E95C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5DE58078"/>
    <w:multiLevelType w:val="multilevel"/>
    <w:tmpl w:val="5142E20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90D07"/>
    <w:rsid w:val="006355FF"/>
    <w:rsid w:val="00784D58"/>
    <w:rsid w:val="008D6863"/>
    <w:rsid w:val="00B24297"/>
    <w:rsid w:val="00B86B75"/>
    <w:rsid w:val="00BC48D5"/>
    <w:rsid w:val="00C36279"/>
    <w:rsid w:val="00E315A3"/>
    <w:rsid w:val="00FF225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10F437"/>
  <w15:docId w15:val="{0BBB3C37-0BAB-41E1-9176-BB748F350B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274</Words>
  <Characters>1565</Characters>
  <Application>Microsoft Office Word</Application>
  <DocSecurity>0</DocSecurity>
  <Lines>13</Lines>
  <Paragraphs>3</Paragraphs>
  <ScaleCrop>false</ScaleCrop>
  <Company/>
  <LinksUpToDate>false</LinksUpToDate>
  <CharactersWithSpaces>18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itique of Project #13</dc:title>
  <dc:creator>Jonathan Zamora</dc:creator>
  <cp:lastModifiedBy> </cp:lastModifiedBy>
  <cp:revision>2</cp:revision>
  <dcterms:created xsi:type="dcterms:W3CDTF">2022-03-25T19:10:00Z</dcterms:created>
  <dcterms:modified xsi:type="dcterms:W3CDTF">2022-03-25T19:10:00Z</dcterms:modified>
</cp:coreProperties>
</file>